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commentRangeStart w:id="0"/>
    <w:commentRangeStart w:id="751772627"/>
    <w:p w:rsidR="009630CB" w:rsidP="24AD63DE" w:rsidRDefault="00000000" w14:paraId="5D0432ED" w14:textId="77777777" w14:noSpellErr="1">
      <w:pPr>
        <w:rPr>
          <w:rFonts w:ascii="Verdana" w:hAnsi="Verdana" w:eastAsia="Verdana" w:cs="Verdana"/>
          <w:sz w:val="20"/>
          <w:szCs w:val="20"/>
        </w:rPr>
      </w:pPr>
      <w:r>
        <w:rPr>
          <w:noProof/>
        </w:rPr>
        <mc:AlternateContent>
          <mc:Choice Requires="wps">
            <w:drawing>
              <wp:inline distT="0" distB="0" distL="0" distR="0" wp14:anchorId="4C165AB1" wp14:editId="10A21537">
                <wp:extent cx="5941695" cy="1152525"/>
                <wp:effectExtent l="0" t="0" r="20955" b="28575"/>
                <wp:docPr id="124473728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1695" cy="1152525"/>
                        </a:xfrm>
                        <a:prstGeom prst="rect">
                          <a:avLst/>
                        </a:prstGeom>
                        <a:solidFill>
                          <a:srgbClr val="002060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txbx>
                        <w:txbxContent>
                          <w:p w:rsidR="00E93C00" w:rsidP="00E93C00" w:rsidRDefault="00000000" w14:paraId="2970D071" w14:textId="77777777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Print each word in a sentence with </w:t>
                            </w:r>
                            <w:proofErr w:type="gramStart"/>
                            <w:r>
                              <w:rPr>
                                <w:rFonts w:ascii="Calibri" w:hAnsi="Calibri" w:cs="Calibri"/>
                                <w:color w:val="FFFFFF" w:themeColor="background1"/>
                                <w:sz w:val="48"/>
                                <w:szCs w:val="48"/>
                              </w:rPr>
                              <w:t>their</w:t>
                            </w:r>
                            <w:proofErr w:type="gramEnd"/>
                            <w:r>
                              <w:rPr>
                                <w:rFonts w:ascii="Calibri" w:hAnsi="Calibri" w:cs="Calibri"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 </w:t>
                            </w:r>
                          </w:p>
                          <w:p w:rsidR="00E93C00" w:rsidP="00E93C00" w:rsidRDefault="00000000" w14:paraId="67F93A18" w14:textId="77777777">
                            <w:pPr>
                              <w:jc w:val="center"/>
                              <w:rPr>
                                <w:rFonts w:ascii="Calibri" w:hAnsi="Calibri" w:cs="Calibri"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libri" w:hAnsi="Calibri" w:cs="Calibri"/>
                                <w:color w:val="FFFFFF" w:themeColor="background1"/>
                                <w:sz w:val="48"/>
                                <w:szCs w:val="48"/>
                              </w:rPr>
                              <w:t>corresponding average of ASCII values</w:t>
                            </w:r>
                          </w:p>
                        </w:txbxContent>
                      </wps:txbx>
                      <wps:bodyPr anchor="t"/>
                    </wps:wsp>
                  </a:graphicData>
                </a:graphic>
              </wp:inline>
            </w:drawing>
          </mc:Choice>
          <mc:Fallback xmlns:a="http://schemas.openxmlformats.org/drawingml/2006/main" xmlns:wp14="http://schemas.microsoft.com/office/word/2010/wordml"/>
        </mc:AlternateContent>
      </w:r>
    </w:p>
    <w:p w:rsidR="009630CB" w:rsidP="24AD63DE" w:rsidRDefault="009630CB" w14:paraId="1C29ECCE" w14:textId="43A58F65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In this article,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let’s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learn how to print each word in a sentence with their corresponding average of ASCII values. The aim is to calculate the average ASCII value of each word in the given sentence, then print it alongside the word.</w:t>
      </w:r>
    </w:p>
    <w:p w:rsidR="009630CB" w:rsidP="24AD63DE" w:rsidRDefault="391F53F4" w14:paraId="0F6E634B" w14:textId="77777777" w14:noSpellErr="1">
      <w:pPr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Let’s</w:t>
      </w: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 xml:space="preserve"> understand the problem with few examples:</w:t>
      </w:r>
    </w:p>
    <w:p w:rsidR="009630CB" w:rsidP="24AD63DE" w:rsidRDefault="391F53F4" w14:paraId="18E40087" w14:textId="77777777" w14:noSpellErr="1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The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initial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steps to calculating the average value of each word in a sentence is to find the ASCII value of each character in a word and then find their average to get the average ASCII value of that word. </w:t>
      </w:r>
    </w:p>
    <w:p w:rsidR="24AD63DE" w:rsidP="24AD63DE" w:rsidRDefault="24AD63DE" w14:paraId="036F67BF" w14:textId="03CCD30F">
      <w:pPr>
        <w:pStyle w:val="Normal"/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Example 1:</w:t>
      </w:r>
    </w:p>
    <w:p w:rsidR="009630CB" w:rsidP="24AD63DE" w:rsidRDefault="391F53F4" w14:paraId="7DF4EB12" w14:textId="77777777" w14:noSpellErr="1">
      <w:pPr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Let’s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take the input string as “Taj Mahal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”.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It consists of two words “Taj” and “Mahal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”.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The word “Taj” has three characters whose ASCII values are 84, 97 and 106. So, the average value of “My” is (84+97+106)/3=95. Similarly, average value of “Mahal” is (77+97+104+97+108)/5=96.</w:t>
      </w:r>
    </w:p>
    <w:p w:rsidR="009630CB" w:rsidP="24AD63DE" w:rsidRDefault="391F53F4" w14:paraId="37EAFBF0" w14:textId="77777777" w14:noSpellErr="1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So, the output of this example should be:</w:t>
      </w:r>
    </w:p>
    <w:p w:rsidR="391F53F4" w:rsidP="24AD63DE" w:rsidRDefault="391F53F4" w14:paraId="4CCFFD54" w14:textId="77777777" w14:noSpellErr="1">
      <w:pPr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Taj - 95</w:t>
      </w:r>
    </w:p>
    <w:p w:rsidR="391F53F4" w:rsidP="24AD63DE" w:rsidRDefault="391F53F4" w14:paraId="623662DE" w14:textId="77777777" w14:noSpellErr="1">
      <w:pPr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Mahal - 96</w:t>
      </w:r>
    </w:p>
    <w:p w:rsidR="24AD63DE" w:rsidP="24AD63DE" w:rsidRDefault="24AD63DE" w14:paraId="6B9709CA" w14:textId="555D466B">
      <w:pPr>
        <w:pStyle w:val="Normal"/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Example 2:</w:t>
      </w:r>
    </w:p>
    <w:p w:rsidR="009630CB" w:rsidP="24AD63DE" w:rsidRDefault="391F53F4" w14:paraId="5B7BD94E" w14:textId="77777777" w14:noSpellErr="1">
      <w:pPr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Let’s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take another example to understand it clearer where the input string is “hello world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”.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It consists of two words “hello” and “world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”.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The word “Hello” has five characters whose ASCII values are 104,101, 108, 108, and 111. So, the average value of “hello” is (104+101+108+108+111)/5=106. Similarly, the average value of “world” is (119+111+114+108+100)/5=110.</w:t>
      </w:r>
    </w:p>
    <w:p w:rsidR="009630CB" w:rsidP="24AD63DE" w:rsidRDefault="7F2AABCE" w14:paraId="394C6C70" w14:textId="77777777" w14:noSpellErr="1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So, the output of this example should be:</w:t>
      </w:r>
    </w:p>
    <w:p w:rsidR="009630CB" w:rsidP="24AD63DE" w:rsidRDefault="391F53F4" w14:paraId="43E8DC21" w14:textId="77777777" w14:noSpellErr="1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Hello - 106 </w:t>
      </w:r>
    </w:p>
    <w:p w:rsidR="009630CB" w:rsidP="24AD63DE" w:rsidRDefault="391F53F4" w14:paraId="5751B6DA" w14:textId="77777777" w14:noSpellErr="1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World - 110</w:t>
      </w:r>
    </w:p>
    <w:p w:rsidR="009630CB" w:rsidP="24AD63DE" w:rsidRDefault="391F53F4" w14:paraId="74E0B35E" w14:textId="77777777" w14:noSpellErr="1">
      <w:pPr>
        <w:pStyle w:val="Heading2"/>
        <w:rPr>
          <w:rFonts w:ascii="Verdana" w:hAnsi="Verdana" w:eastAsia="Verdana" w:cs="Verdana"/>
          <w:b w:val="1"/>
          <w:bCs w:val="1"/>
          <w:color w:val="0E101A"/>
          <w:sz w:val="28"/>
          <w:szCs w:val="28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E101A"/>
          <w:sz w:val="28"/>
          <w:szCs w:val="28"/>
        </w:rPr>
        <w:t>Approach 1: Without using string vector</w:t>
      </w:r>
    </w:p>
    <w:p w:rsidR="391F53F4" w:rsidP="24AD63DE" w:rsidRDefault="391F53F4" w14:paraId="6B4E05BF" w14:textId="77777777" w14:noSpellErr="1">
      <w:pPr>
        <w:rPr>
          <w:rFonts w:ascii="Verdana" w:hAnsi="Verdana" w:eastAsia="Verdana" w:cs="Verdana"/>
          <w:sz w:val="20"/>
          <w:szCs w:val="20"/>
        </w:rPr>
      </w:pPr>
      <w:r w:rsidRPr="24AD63DE" w:rsidR="24AD63DE">
        <w:rPr>
          <w:rFonts w:ascii="Verdana" w:hAnsi="Verdana" w:eastAsia="Verdana" w:cs="Verdana"/>
          <w:sz w:val="20"/>
          <w:szCs w:val="20"/>
        </w:rPr>
        <w:t>I think now</w:t>
      </w:r>
      <w:r w:rsidRPr="24AD63DE" w:rsidR="24AD63DE">
        <w:rPr>
          <w:rFonts w:ascii="Verdana" w:hAnsi="Verdana" w:eastAsia="Verdana" w:cs="Verdana"/>
          <w:sz w:val="20"/>
          <w:szCs w:val="20"/>
        </w:rPr>
        <w:t xml:space="preserve"> the problem statement is clearer to you, </w:t>
      </w:r>
      <w:r w:rsidRPr="24AD63DE" w:rsidR="24AD63DE">
        <w:rPr>
          <w:rFonts w:ascii="Verdana" w:hAnsi="Verdana" w:eastAsia="Verdana" w:cs="Verdana"/>
          <w:sz w:val="20"/>
          <w:szCs w:val="20"/>
        </w:rPr>
        <w:t>let's</w:t>
      </w:r>
      <w:r w:rsidRPr="24AD63DE" w:rsidR="24AD63DE">
        <w:rPr>
          <w:rFonts w:ascii="Verdana" w:hAnsi="Verdana" w:eastAsia="Verdana" w:cs="Verdana"/>
          <w:sz w:val="20"/>
          <w:szCs w:val="20"/>
        </w:rPr>
        <w:t xml:space="preserve"> see how to solve it using naive algorithm and code implementation for the same.</w:t>
      </w:r>
    </w:p>
    <w:p w:rsidR="009630CB" w:rsidP="24AD63DE" w:rsidRDefault="7F2AABCE" w14:paraId="2B3F601B" w14:textId="77777777" w14:noSpellErr="1">
      <w:pPr>
        <w:pStyle w:val="Heading3"/>
        <w:rPr>
          <w:rFonts w:ascii="Verdana" w:hAnsi="Verdana" w:eastAsia="Verdana" w:cs="Verdana"/>
          <w:b w:val="1"/>
          <w:bCs w:val="1"/>
          <w:color w:val="434343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  <w:t>Algorithm</w:t>
      </w:r>
    </w:p>
    <w:p w:rsidR="009630CB" w:rsidP="24AD63DE" w:rsidRDefault="7F2AABCE" w14:paraId="3956BF0E" w14:textId="17424AA2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1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Create a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calculateAverage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function, which accepts a string input given by the user.</w:t>
      </w:r>
    </w:p>
    <w:p w:rsidR="009630CB" w:rsidP="24AD63DE" w:rsidRDefault="391F53F4" w14:paraId="4FEC4E5B" w14:textId="3D9BD922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2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Initialize an empty string word and an Integer variable sum with 0.</w:t>
      </w:r>
    </w:p>
    <w:p w:rsidR="009630CB" w:rsidP="24AD63DE" w:rsidRDefault="391F53F4" w14:paraId="3786E3D5" w14:textId="38C2AB24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3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Using a for loop to go through each word of the sentence one by one and calculate the sum of ASCII value of each word.</w:t>
      </w:r>
    </w:p>
    <w:p w:rsidR="009630CB" w:rsidP="24AD63DE" w:rsidRDefault="7F2AABCE" w14:paraId="4CDF3600" w14:textId="57E2A6A7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4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Calculate the average ASCII value of the word by dividing the sum with the length of the word.</w:t>
      </w:r>
    </w:p>
    <w:p w:rsidR="009630CB" w:rsidP="24AD63DE" w:rsidRDefault="7F2AABCE" w14:paraId="2A276CC0" w14:textId="3246C70E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5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Print the word along with its average ASCII value.</w:t>
      </w:r>
    </w:p>
    <w:p w:rsidR="009630CB" w:rsidP="24AD63DE" w:rsidRDefault="7F2AABCE" w14:paraId="4583D7EB" w14:textId="77777777" w14:noSpellErr="1">
      <w:pPr>
        <w:pStyle w:val="Heading3"/>
        <w:rPr>
          <w:rFonts w:ascii="Verdana" w:hAnsi="Verdana" w:eastAsia="Verdana" w:cs="Verdana"/>
          <w:b w:val="1"/>
          <w:bCs w:val="1"/>
          <w:color w:val="434343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  <w:t>Explanation</w:t>
      </w:r>
    </w:p>
    <w:p w:rsidR="009630CB" w:rsidP="24AD63DE" w:rsidRDefault="7F2AABCE" w14:paraId="6DFF27DD" w14:textId="77777777" w14:noSpellErr="1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In this approach, we are using a simple method to solve the problem using string and break the string into words whenever we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encounter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space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“ “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we print the last word and its average of ASCII values. It uses a for loop to find the sum of each character in a word and then calculate its average by dividing the sum with the word length.</w:t>
      </w:r>
    </w:p>
    <w:p w:rsidR="009630CB" w:rsidP="24AD63DE" w:rsidRDefault="7F2AABCE" w14:paraId="70A92CCA" w14:textId="77777777" w14:noSpellErr="1">
      <w:pPr>
        <w:pStyle w:val="Heading3"/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  <w:t>Program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F2AABCE" w:rsidTr="24AD63DE" w14:paraId="5715C4C0" w14:textId="77777777">
        <w:trPr>
          <w:trHeight w:val="300"/>
        </w:trPr>
        <w:tc>
          <w:tcPr>
            <w:tcW w:w="901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7F2AABCE" w:rsidP="24AD63DE" w:rsidRDefault="7F2AABCE" w14:paraId="2528239E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#include &lt;iostream&gt;</w:t>
            </w:r>
          </w:p>
          <w:p w:rsidR="7F2AABCE" w:rsidP="24AD63DE" w:rsidRDefault="7F2AABCE" w14:paraId="0FEB1CF9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#include &lt;string&gt;</w:t>
            </w:r>
          </w:p>
          <w:p w:rsidR="7F2AABCE" w:rsidP="24AD63DE" w:rsidRDefault="7F2AABCE" w14:paraId="60DECC50" w14:textId="62C11670">
            <w:pPr>
              <w:rPr>
                <w:rFonts w:ascii="Consolas" w:hAnsi="Consolas" w:eastAsia="Consolas" w:cs="Consolas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using namespace std;</w:t>
            </w:r>
            <w:r>
              <w:br/>
            </w:r>
          </w:p>
          <w:p w:rsidR="7F2AABCE" w:rsidP="24AD63DE" w:rsidRDefault="7F2AABCE" w14:paraId="5E5100C3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void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alculateAverage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tring sentence)</w:t>
            </w:r>
          </w:p>
          <w:p w:rsidR="7F2AABCE" w:rsidP="24AD63DE" w:rsidRDefault="7F2AABCE" w14:paraId="649721AA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{</w:t>
            </w:r>
          </w:p>
          <w:p w:rsidR="7F2AABCE" w:rsidP="24AD63DE" w:rsidRDefault="7F2AABCE" w14:paraId="14F35505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tring word = "";</w:t>
            </w:r>
          </w:p>
          <w:p w:rsidR="7F2AABCE" w:rsidP="24AD63DE" w:rsidRDefault="7F2AABCE" w14:paraId="5611679F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nt sum = 0;</w:t>
            </w:r>
          </w:p>
          <w:p w:rsidR="7F2AABCE" w:rsidP="24AD63DE" w:rsidRDefault="7F2AABCE" w14:paraId="74C1318D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int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len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=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entence.length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);</w:t>
            </w:r>
          </w:p>
          <w:p w:rsidR="7F2AABCE" w:rsidP="24AD63DE" w:rsidRDefault="7F2AABCE" w14:paraId="3296D28E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for (int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= 0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len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; ++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) {</w:t>
            </w:r>
          </w:p>
          <w:p w:rsidR="7F2AABCE" w:rsidP="24AD63DE" w:rsidRDefault="7F2AABCE" w14:paraId="5F184D74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f (sentence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] == ' ') {</w:t>
            </w:r>
          </w:p>
          <w:p w:rsidR="7F2AABCE" w:rsidP="24AD63DE" w:rsidRDefault="7F2AABCE" w14:paraId="42603A00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int average = sum /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d.length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);</w:t>
            </w:r>
          </w:p>
          <w:p w:rsidR="7F2AABCE" w:rsidP="24AD63DE" w:rsidRDefault="7F2AABCE" w14:paraId="009DEA32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out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&lt; word &lt;&lt; " - "</w:t>
            </w:r>
          </w:p>
          <w:p w:rsidR="7F2AABCE" w:rsidP="24AD63DE" w:rsidRDefault="7F2AABCE" w14:paraId="452E2B9F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&lt;&lt; average &lt;&lt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endl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;</w:t>
            </w:r>
          </w:p>
          <w:p w:rsidR="7F2AABCE" w:rsidP="24AD63DE" w:rsidRDefault="7F2AABCE" w14:paraId="174C5A18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d.clear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);</w:t>
            </w:r>
          </w:p>
          <w:p w:rsidR="7F2AABCE" w:rsidP="24AD63DE" w:rsidRDefault="7F2AABCE" w14:paraId="6728F5CD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um = 0;</w:t>
            </w:r>
          </w:p>
          <w:p w:rsidR="7F2AABCE" w:rsidP="24AD63DE" w:rsidRDefault="7F2AABCE" w14:paraId="296AA452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}</w:t>
            </w:r>
          </w:p>
          <w:p w:rsidR="7F2AABCE" w:rsidP="24AD63DE" w:rsidRDefault="7F2AABCE" w14:paraId="7B2EB860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else {</w:t>
            </w:r>
          </w:p>
          <w:p w:rsidR="7F2AABCE" w:rsidP="24AD63DE" w:rsidRDefault="7F2AABCE" w14:paraId="4A642BDE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um += sentence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];</w:t>
            </w:r>
          </w:p>
          <w:p w:rsidR="7F2AABCE" w:rsidP="24AD63DE" w:rsidRDefault="7F2AABCE" w14:paraId="7FF3BA30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d += sentence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];</w:t>
            </w:r>
          </w:p>
          <w:p w:rsidR="7F2AABCE" w:rsidP="24AD63DE" w:rsidRDefault="7F2AABCE" w14:paraId="443ABBC6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}</w:t>
            </w:r>
          </w:p>
          <w:p w:rsidR="7F2AABCE" w:rsidP="24AD63DE" w:rsidRDefault="7F2AABCE" w14:paraId="1C4269FB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}</w:t>
            </w:r>
          </w:p>
          <w:p w:rsidR="7F2AABCE" w:rsidP="24AD63DE" w:rsidRDefault="7F2AABCE" w14:paraId="3AE88DDD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int average = sum /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d.length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);</w:t>
            </w:r>
          </w:p>
          <w:p w:rsidR="7F2AABCE" w:rsidP="24AD63DE" w:rsidRDefault="7F2AABCE" w14:paraId="06971C4C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out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&lt; word &lt;&lt; " - " &lt;&lt; average;</w:t>
            </w:r>
          </w:p>
          <w:p w:rsidR="7F2AABCE" w:rsidP="24AD63DE" w:rsidRDefault="7F2AABCE" w14:paraId="6E254E3F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}</w:t>
            </w:r>
          </w:p>
          <w:p w:rsidR="7F2AABCE" w:rsidP="24AD63DE" w:rsidRDefault="7F2AABCE" w14:paraId="2837C165" w14:noSpellErr="1" w14:textId="56E23D44">
            <w:pPr>
              <w:rPr>
                <w:rFonts w:ascii="Consolas" w:hAnsi="Consolas" w:eastAsia="Consolas" w:cs="Consolas"/>
                <w:sz w:val="20"/>
                <w:szCs w:val="20"/>
              </w:rPr>
            </w:pPr>
          </w:p>
          <w:p w:rsidR="7F2AABCE" w:rsidP="24AD63DE" w:rsidRDefault="7F2AABCE" w14:paraId="7E0318ED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int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main(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)</w:t>
            </w:r>
          </w:p>
          <w:p w:rsidR="7F2AABCE" w:rsidP="24AD63DE" w:rsidRDefault="7F2AABCE" w14:paraId="57E0491D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{</w:t>
            </w:r>
          </w:p>
          <w:p w:rsidR="7F2AABCE" w:rsidP="24AD63DE" w:rsidRDefault="7F2AABCE" w14:paraId="5261B1AE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tring sentence;</w:t>
            </w:r>
          </w:p>
          <w:p w:rsidR="7F2AABCE" w:rsidP="24AD63DE" w:rsidRDefault="7F2AABCE" w14:paraId="08EA3961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out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&lt; "Enter a sentence: ";</w:t>
            </w:r>
          </w:p>
          <w:p w:rsidR="7F2AABCE" w:rsidP="24AD63DE" w:rsidRDefault="7F2AABCE" w14:paraId="1CA7F790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getline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in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, sentence);</w:t>
            </w:r>
          </w:p>
          <w:p w:rsidR="7F2AABCE" w:rsidP="24AD63DE" w:rsidRDefault="7F2AABCE" w14:paraId="72D10110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alculateAverage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sentence);</w:t>
            </w:r>
          </w:p>
          <w:p w:rsidR="7F2AABCE" w:rsidP="24AD63DE" w:rsidRDefault="7F2AABCE" w14:paraId="5722B407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return 0;</w:t>
            </w:r>
          </w:p>
          <w:p w:rsidR="7F2AABCE" w:rsidP="24AD63DE" w:rsidRDefault="7F2AABCE" w14:paraId="69615C10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}</w:t>
            </w:r>
          </w:p>
        </w:tc>
      </w:tr>
    </w:tbl>
    <w:p w:rsidR="009630CB" w:rsidP="24AD63DE" w:rsidRDefault="00000000" w14:paraId="58502F5E" w14:textId="301BC712">
      <w:pPr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4"/>
          <w:szCs w:val="24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4"/>
          <w:szCs w:val="24"/>
        </w:rPr>
        <w:t>Output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F2AABCE" w:rsidTr="24AD63DE" w14:paraId="1A52EF4D" w14:textId="77777777">
        <w:trPr>
          <w:trHeight w:val="300"/>
        </w:trPr>
        <w:tc>
          <w:tcPr>
            <w:tcW w:w="901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7F2AABCE" w:rsidP="24AD63DE" w:rsidRDefault="7F2AABCE" w14:paraId="173601CB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Enter a sentence: Hello World</w:t>
            </w:r>
          </w:p>
          <w:p w:rsidR="7F2AABCE" w:rsidP="24AD63DE" w:rsidRDefault="7F2AABCE" w14:paraId="0DEF77A8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Hello - 100</w:t>
            </w:r>
          </w:p>
          <w:p w:rsidR="7F2AABCE" w:rsidP="24AD63DE" w:rsidRDefault="7F2AABCE" w14:paraId="36CE1045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ld - 104</w:t>
            </w:r>
          </w:p>
        </w:tc>
      </w:tr>
    </w:tbl>
    <w:p w:rsidR="5CFEBE8B" w:rsidP="24AD63DE" w:rsidRDefault="5CFEBE8B" w14:paraId="7AB31457" w14:textId="77777777" w14:noSpellErr="1">
      <w:pPr>
        <w:rPr>
          <w:rFonts w:ascii="Verdana" w:hAnsi="Verdana" w:eastAsia="Verdana" w:cs="Verdana"/>
          <w:sz w:val="20"/>
          <w:szCs w:val="20"/>
        </w:rPr>
      </w:pPr>
    </w:p>
    <w:p w:rsidR="009630CB" w:rsidP="24AD63DE" w:rsidRDefault="391F53F4" w14:paraId="432056B9" w14:textId="77777777">
      <w:pPr>
        <w:rPr>
          <w:rFonts w:ascii="Verdana" w:hAnsi="Verdana" w:eastAsia="Verdana" w:cs="Verdana"/>
          <w:sz w:val="20"/>
          <w:szCs w:val="20"/>
        </w:rPr>
      </w:pPr>
      <w:r w:rsidRPr="24AD63DE" w:rsidR="24AD63DE">
        <w:rPr>
          <w:rFonts w:ascii="Verdana" w:hAnsi="Verdana" w:eastAsia="Verdana" w:cs="Verdana"/>
          <w:sz w:val="20"/>
          <w:szCs w:val="20"/>
        </w:rPr>
        <w:t xml:space="preserve">Now we have successfully implemented the </w:t>
      </w:r>
      <w:r w:rsidRPr="24AD63DE" w:rsidR="24AD63DE">
        <w:rPr>
          <w:rFonts w:ascii="Verdana" w:hAnsi="Verdana" w:eastAsia="Verdana" w:cs="Verdana"/>
          <w:sz w:val="20"/>
          <w:szCs w:val="20"/>
        </w:rPr>
        <w:t>c++</w:t>
      </w:r>
      <w:r w:rsidRPr="24AD63DE" w:rsidR="24AD63DE">
        <w:rPr>
          <w:rFonts w:ascii="Verdana" w:hAnsi="Verdana" w:eastAsia="Verdana" w:cs="Verdana"/>
          <w:sz w:val="20"/>
          <w:szCs w:val="20"/>
        </w:rPr>
        <w:t xml:space="preserve"> program using naive approach. </w:t>
      </w:r>
      <w:r w:rsidRPr="24AD63DE" w:rsidR="24AD63DE">
        <w:rPr>
          <w:rFonts w:ascii="Verdana" w:hAnsi="Verdana" w:eastAsia="Verdana" w:cs="Verdana"/>
          <w:sz w:val="20"/>
          <w:szCs w:val="20"/>
        </w:rPr>
        <w:t>Let’s</w:t>
      </w:r>
      <w:r w:rsidRPr="24AD63DE" w:rsidR="24AD63DE">
        <w:rPr>
          <w:rFonts w:ascii="Verdana" w:hAnsi="Verdana" w:eastAsia="Verdana" w:cs="Verdana"/>
          <w:sz w:val="20"/>
          <w:szCs w:val="20"/>
        </w:rPr>
        <w:t xml:space="preserve"> look at the second approach which is using vector string.</w:t>
      </w:r>
    </w:p>
    <w:p w:rsidR="24AD63DE" w:rsidP="24AD63DE" w:rsidRDefault="24AD63DE" w14:paraId="14FE3A2E" w14:textId="2A951BE3">
      <w:pPr>
        <w:pStyle w:val="Normal"/>
        <w:rPr>
          <w:rFonts w:ascii="Verdana" w:hAnsi="Verdana" w:eastAsia="Verdana" w:cs="Verdana"/>
          <w:sz w:val="20"/>
          <w:szCs w:val="20"/>
        </w:rPr>
      </w:pPr>
    </w:p>
    <w:p w:rsidR="24AD63DE" w:rsidP="24AD63DE" w:rsidRDefault="24AD63DE" w14:paraId="15AB7A53" w14:textId="7126A64F">
      <w:pPr>
        <w:pStyle w:val="Heading2"/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Approach 2: Using string vector</w:t>
      </w:r>
    </w:p>
    <w:p w:rsidR="391F53F4" w:rsidP="24AD63DE" w:rsidRDefault="391F53F4" w14:paraId="11BEDB03" w14:textId="597AA05C">
      <w:pPr>
        <w:pStyle w:val="Heading3"/>
        <w:rPr>
          <w:rFonts w:ascii="Verdana" w:hAnsi="Verdana" w:eastAsia="Verdana" w:cs="Verdana"/>
          <w:b w:val="1"/>
          <w:bCs w:val="1"/>
          <w:color w:val="434343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  <w:t>Algorithm</w:t>
      </w:r>
    </w:p>
    <w:p w:rsidR="009630CB" w:rsidP="24AD63DE" w:rsidRDefault="7F2AABCE" w14:paraId="61E4CA3E" w14:textId="3F256B26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1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In this algorithm, we take input as a string using the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getline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function.</w:t>
      </w:r>
    </w:p>
    <w:p w:rsidR="009630CB" w:rsidP="24AD63DE" w:rsidRDefault="7F2AABCE" w14:paraId="212FA9A8" w14:textId="27B400AA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2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Create a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stringstream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object ss and pass the input string to it.</w:t>
      </w:r>
    </w:p>
    <w:p w:rsidR="009630CB" w:rsidP="24AD63DE" w:rsidRDefault="391F53F4" w14:paraId="3C8C528C" w14:textId="2A1D6066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3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Define a string vector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“words”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. = and a string “word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”.</w:t>
      </w:r>
    </w:p>
    <w:p w:rsidR="009630CB" w:rsidP="24AD63DE" w:rsidRDefault="7F2AABCE" w14:paraId="6E478765" w14:textId="3A82920B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4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Use a while loop to enter each word of the input string in the vector words.</w:t>
      </w:r>
    </w:p>
    <w:p w:rsidR="009630CB" w:rsidP="24AD63DE" w:rsidRDefault="7F2AABCE" w14:paraId="492212EB" w14:textId="13690AC1">
      <w:pPr>
        <w:pStyle w:val="Normal"/>
        <w:ind w:left="0"/>
        <w:rPr>
          <w:rFonts w:ascii="Verdana" w:hAnsi="Verdana" w:eastAsia="Verdana" w:cs="Verdana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GB"/>
        </w:rPr>
        <w:t xml:space="preserve">Step 5: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Then with the help of a for loop go through each word of the vector, calculate its average ASCII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value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and print the word with its corresponding average ASCII values.</w:t>
      </w:r>
    </w:p>
    <w:p w:rsidR="009630CB" w:rsidP="24AD63DE" w:rsidRDefault="7F2AABCE" w14:paraId="3B3CAA7F" w14:textId="77777777" w14:noSpellErr="1">
      <w:pPr>
        <w:pStyle w:val="Heading3"/>
        <w:rPr>
          <w:rFonts w:ascii="Verdana" w:hAnsi="Verdana" w:eastAsia="Verdana" w:cs="Verdana"/>
          <w:b w:val="1"/>
          <w:bCs w:val="1"/>
          <w:color w:val="434343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  <w:t>Explanation</w:t>
      </w:r>
    </w:p>
    <w:p w:rsidR="009630CB" w:rsidP="24AD63DE" w:rsidRDefault="7F2AABCE" w14:paraId="21659DE9" w14:textId="77777777">
      <w:pPr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The approach uses the string, vector, and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stringstream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header file with some common input/output libraries. In this approach, the input string is divided into words and saved into a vector string. Then for each word in the vector, we calculate the average ASCII value with the help of a for loop. Finally, 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We</w:t>
      </w: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 xml:space="preserve"> print the word with its average ASCII value.</w:t>
      </w:r>
    </w:p>
    <w:p w:rsidR="009630CB" w:rsidP="24AD63DE" w:rsidRDefault="7F2AABCE" w14:paraId="5267A9F7" w14:textId="77777777" w14:noSpellErr="1">
      <w:pPr>
        <w:pStyle w:val="Heading3"/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434343"/>
          <w:sz w:val="24"/>
          <w:szCs w:val="24"/>
        </w:rPr>
        <w:t>Program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F2AABCE" w:rsidTr="24AD63DE" w14:paraId="51137675" w14:textId="77777777">
        <w:trPr>
          <w:trHeight w:val="300"/>
        </w:trPr>
        <w:tc>
          <w:tcPr>
            <w:tcW w:w="901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7F2AABCE" w:rsidP="24AD63DE" w:rsidRDefault="7F2AABCE" w14:paraId="6DF05D04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#include &lt;iostream&gt;</w:t>
            </w:r>
          </w:p>
          <w:p w:rsidR="7F2AABCE" w:rsidP="24AD63DE" w:rsidRDefault="7F2AABCE" w14:paraId="392D5F0F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#include &lt;string&gt;</w:t>
            </w:r>
          </w:p>
          <w:p w:rsidR="7F2AABCE" w:rsidP="24AD63DE" w:rsidRDefault="7F2AABCE" w14:paraId="1CA49EFD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#include &lt;vector&gt;</w:t>
            </w:r>
          </w:p>
          <w:p w:rsidR="7F2AABCE" w:rsidP="24AD63DE" w:rsidRDefault="7F2AABCE" w14:paraId="6992C909" w14:textId="48AD1458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#include &lt;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stream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&gt;</w:t>
            </w:r>
          </w:p>
          <w:p w:rsidR="7F2AABCE" w:rsidP="24AD63DE" w:rsidRDefault="7F2AABCE" w14:paraId="3F37606C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using namespace std;</w:t>
            </w:r>
          </w:p>
          <w:p w:rsidR="7F2AABCE" w:rsidP="24AD63DE" w:rsidRDefault="7F2AABCE" w14:paraId="4A7AD644" w14:noSpellErr="1" w14:textId="3D37D7C0">
            <w:pPr>
              <w:rPr>
                <w:rFonts w:ascii="Consolas" w:hAnsi="Consolas" w:eastAsia="Consolas" w:cs="Consolas"/>
                <w:sz w:val="20"/>
                <w:szCs w:val="20"/>
              </w:rPr>
            </w:pPr>
          </w:p>
          <w:p w:rsidR="7F2AABCE" w:rsidP="24AD63DE" w:rsidRDefault="7F2AABCE" w14:paraId="657AD008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int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main(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) {</w:t>
            </w:r>
          </w:p>
          <w:p w:rsidR="7F2AABCE" w:rsidP="24AD63DE" w:rsidRDefault="7F2AABCE" w14:paraId="338BC13D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string sentence;</w:t>
            </w:r>
          </w:p>
          <w:p w:rsidR="7F2AABCE" w:rsidP="24AD63DE" w:rsidRDefault="7F2AABCE" w14:paraId="1380FE14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out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&lt; "Enter a sentence: ";</w:t>
            </w:r>
          </w:p>
          <w:p w:rsidR="7F2AABCE" w:rsidP="24AD63DE" w:rsidRDefault="7F2AABCE" w14:paraId="56A01297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getline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in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, sentence);</w:t>
            </w:r>
          </w:p>
          <w:p w:rsidR="7F2AABCE" w:rsidP="24AD63DE" w:rsidRDefault="7F2AABCE" w14:paraId="55F61614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stringstream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ss(sentence);</w:t>
            </w:r>
          </w:p>
          <w:p w:rsidR="7F2AABCE" w:rsidP="24AD63DE" w:rsidRDefault="7F2AABCE" w14:paraId="5CB9D455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vector&lt;string&gt; words;</w:t>
            </w:r>
          </w:p>
          <w:p w:rsidR="7F2AABCE" w:rsidP="24AD63DE" w:rsidRDefault="7F2AABCE" w14:paraId="60139D44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string word;</w:t>
            </w:r>
          </w:p>
          <w:p w:rsidR="7F2AABCE" w:rsidP="24AD63DE" w:rsidRDefault="7F2AABCE" w14:paraId="6B85121E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while (ss &gt;&gt; word) {</w:t>
            </w:r>
          </w:p>
          <w:p w:rsidR="7F2AABCE" w:rsidP="24AD63DE" w:rsidRDefault="7F2AABCE" w14:paraId="6B14EF9F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ds.push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_back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word);</w:t>
            </w:r>
          </w:p>
          <w:p w:rsidR="7F2AABCE" w:rsidP="24AD63DE" w:rsidRDefault="7F2AABCE" w14:paraId="1D39A82A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}</w:t>
            </w:r>
          </w:p>
          <w:p w:rsidR="7F2AABCE" w:rsidP="24AD63DE" w:rsidRDefault="7F2AABCE" w14:paraId="47F52168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for (int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= 0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ds.size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()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++) {</w:t>
            </w:r>
          </w:p>
          <w:p w:rsidR="7F2AABCE" w:rsidP="24AD63DE" w:rsidRDefault="7F2AABCE" w14:paraId="220F7DEE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int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avgAsci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= 0;</w:t>
            </w:r>
          </w:p>
          <w:p w:rsidR="7F2AABCE" w:rsidP="24AD63DE" w:rsidRDefault="7F2AABCE" w14:paraId="475EE38F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for (int j = 0; j &lt; words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].length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()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j++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) {</w:t>
            </w:r>
          </w:p>
          <w:p w:rsidR="7F2AABCE" w:rsidP="24AD63DE" w:rsidRDefault="7F2AABCE" w14:paraId="1E4CC576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avgAsci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+= (int)words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][j];</w:t>
            </w:r>
          </w:p>
          <w:p w:rsidR="7F2AABCE" w:rsidP="24AD63DE" w:rsidRDefault="7F2AABCE" w14:paraId="023FF18C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}</w:t>
            </w:r>
          </w:p>
          <w:p w:rsidR="7F2AABCE" w:rsidP="24AD63DE" w:rsidRDefault="7F2AABCE" w14:paraId="6A224BBE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avgAsci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/= words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].length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();</w:t>
            </w:r>
          </w:p>
          <w:p w:rsidR="7F2AABCE" w:rsidP="24AD63DE" w:rsidRDefault="7F2AABCE" w14:paraId="40C0A798" w14:textId="77777777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   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cout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&lt; words[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] &lt;&lt; " - " &lt;&lt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avgAscii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&lt;&lt; 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endl</w:t>
            </w: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;</w:t>
            </w:r>
          </w:p>
          <w:p w:rsidR="7F2AABCE" w:rsidP="24AD63DE" w:rsidRDefault="7F2AABCE" w14:paraId="39EA4E75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}</w:t>
            </w:r>
          </w:p>
          <w:p w:rsidR="7F2AABCE" w:rsidP="24AD63DE" w:rsidRDefault="7F2AABCE" w14:paraId="6CD0A8FB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 xml:space="preserve">    return 0;</w:t>
            </w:r>
          </w:p>
          <w:p w:rsidR="7F2AABCE" w:rsidP="24AD63DE" w:rsidRDefault="7F2AABCE" w14:paraId="1BEF9428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}</w:t>
            </w:r>
          </w:p>
        </w:tc>
      </w:tr>
    </w:tbl>
    <w:p w:rsidR="009630CB" w:rsidP="24AD63DE" w:rsidRDefault="7F2AABCE" w14:paraId="72B43B9F" w14:textId="77777777" w14:noSpellErr="1">
      <w:pPr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4"/>
          <w:szCs w:val="24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4"/>
          <w:szCs w:val="24"/>
        </w:rPr>
        <w:t>Output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9015"/>
      </w:tblGrid>
      <w:tr w:rsidR="7F2AABCE" w:rsidTr="24AD63DE" w14:paraId="0F11A830" w14:textId="77777777">
        <w:trPr>
          <w:trHeight w:val="300"/>
        </w:trPr>
        <w:tc>
          <w:tcPr>
            <w:tcW w:w="9015" w:type="dxa"/>
            <w:tcBorders>
              <w:top w:val="single" w:color="000000" w:themeColor="text1" w:sz="8" w:space="0"/>
              <w:left w:val="single" w:color="000000" w:themeColor="text1" w:sz="8" w:space="0"/>
              <w:bottom w:val="single" w:color="000000" w:themeColor="text1" w:sz="8" w:space="0"/>
              <w:right w:val="single" w:color="000000" w:themeColor="text1" w:sz="8" w:space="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7F2AABCE" w:rsidP="24AD63DE" w:rsidRDefault="7F2AABCE" w14:paraId="076029CB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Enter a sentence: Hello World</w:t>
            </w:r>
          </w:p>
          <w:p w:rsidR="7F2AABCE" w:rsidP="24AD63DE" w:rsidRDefault="7F2AABCE" w14:paraId="0F2FFAEF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Hello - 100</w:t>
            </w:r>
          </w:p>
          <w:p w:rsidR="7F2AABCE" w:rsidP="24AD63DE" w:rsidRDefault="7F2AABCE" w14:paraId="3EBA606A" w14:textId="77777777" w14:noSpellErr="1">
            <w:pPr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</w:pPr>
            <w:r w:rsidRPr="24AD63DE" w:rsidR="24AD63DE">
              <w:rPr>
                <w:rFonts w:ascii="Consolas" w:hAnsi="Consolas" w:eastAsia="Consolas" w:cs="Consolas"/>
                <w:color w:val="000000" w:themeColor="text1" w:themeTint="FF" w:themeShade="FF"/>
                <w:sz w:val="20"/>
                <w:szCs w:val="20"/>
              </w:rPr>
              <w:t>World - 104</w:t>
            </w:r>
          </w:p>
        </w:tc>
      </w:tr>
    </w:tbl>
    <w:p w:rsidR="009630CB" w:rsidP="24AD63DE" w:rsidRDefault="009630CB" w14:paraId="336DFF92" w14:textId="77777777" w14:noSpellErr="1">
      <w:pPr>
        <w:pStyle w:val="Heading2"/>
        <w:rPr>
          <w:rFonts w:ascii="Verdana" w:hAnsi="Verdana" w:eastAsia="Verdana" w:cs="Verdana"/>
          <w:color w:val="000000" w:themeColor="text1"/>
          <w:sz w:val="20"/>
          <w:szCs w:val="20"/>
        </w:rPr>
      </w:pPr>
    </w:p>
    <w:p w:rsidR="009630CB" w:rsidP="24AD63DE" w:rsidRDefault="009630CB" w14:paraId="761F515F" w14:textId="6FD759D4">
      <w:pPr>
        <w:pStyle w:val="Heading2"/>
        <w:rPr>
          <w:rFonts w:ascii="Verdana" w:hAnsi="Verdana" w:eastAsia="Verdana" w:cs="Verdana"/>
          <w:b w:val="1"/>
          <w:bCs w:val="1"/>
          <w:color w:val="000000" w:themeColor="text1"/>
          <w:sz w:val="20"/>
          <w:szCs w:val="20"/>
        </w:rPr>
      </w:pPr>
      <w:r w:rsidRPr="24AD63DE" w:rsidR="24AD63DE">
        <w:rPr>
          <w:rFonts w:ascii="Verdana" w:hAnsi="Verdana" w:eastAsia="Verdana" w:cs="Verdana"/>
          <w:b w:val="1"/>
          <w:bCs w:val="1"/>
          <w:color w:val="000000" w:themeColor="text1" w:themeTint="FF" w:themeShade="FF"/>
          <w:sz w:val="28"/>
          <w:szCs w:val="28"/>
        </w:rPr>
        <w:t>Conclusion</w:t>
      </w:r>
    </w:p>
    <w:p w:rsidR="009630CB" w:rsidP="24AD63DE" w:rsidRDefault="7F2AABCE" w14:paraId="2A81AEA9" w14:textId="77777777" w14:noSpellErr="1">
      <w:pPr>
        <w:rPr>
          <w:rFonts w:ascii="Verdana" w:hAnsi="Verdana" w:eastAsia="Verdana" w:cs="Verdana"/>
          <w:color w:val="0E101A"/>
          <w:sz w:val="20"/>
          <w:szCs w:val="20"/>
        </w:rPr>
      </w:pPr>
      <w:r w:rsidRPr="24AD63DE" w:rsidR="24AD63DE">
        <w:rPr>
          <w:rFonts w:ascii="Verdana" w:hAnsi="Verdana" w:eastAsia="Verdana" w:cs="Verdana"/>
          <w:color w:val="000000" w:themeColor="text1" w:themeTint="FF" w:themeShade="FF"/>
          <w:sz w:val="20"/>
          <w:szCs w:val="20"/>
        </w:rPr>
        <w:t>In this article, we learn two different approaches to print each word in a sentence with their corresponding average of ASCII values. We understand how to split a sentence into words. We learn and solve the problem with explanations</w:t>
      </w:r>
      <w:r w:rsidRPr="24AD63DE" w:rsidR="24AD63DE">
        <w:rPr>
          <w:rFonts w:ascii="Verdana" w:hAnsi="Verdana" w:eastAsia="Verdana" w:cs="Verdana"/>
          <w:color w:val="0E101A"/>
          <w:sz w:val="20"/>
          <w:szCs w:val="20"/>
        </w:rPr>
        <w:t xml:space="preserve"> and with the help of a program we can easily print the word with its corresponding ASCII value.</w:t>
      </w:r>
      <w:commentRangeEnd w:id="0"/>
      <w:r>
        <w:rPr>
          <w:rStyle w:val="CommentReference"/>
        </w:rPr>
        <w:commentReference w:id="0"/>
      </w:r>
      <w:commentRangeEnd w:id="751772627"/>
      <w:r>
        <w:rPr>
          <w:rStyle w:val="CommentReference"/>
        </w:rPr>
        <w:commentReference w:id="751772627"/>
      </w:r>
    </w:p>
    <w:sectPr w:rsidR="009630CB">
      <w:headerReference w:type="default" r:id="rId11"/>
      <w:footerReference w:type="default" r:id="rId12"/>
      <w:headerReference w:type="first" r:id="rId13"/>
      <w:footerReference w:type="first" r:id="rId14"/>
      <w:pgSz w:w="11906" w:h="16838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A" w:author="Aarti" w:date="2023-04-05T13:29:00Z" w:id="0">
    <w:p w:rsidR="00096BD8" w:rsidRDefault="00096BD8" w14:paraId="1538BE9E" w14:textId="63999621">
      <w:pPr>
        <w:pStyle w:val="CommentText"/>
      </w:pPr>
      <w:r>
        <w:rPr>
          <w:rStyle w:val="CommentReference"/>
        </w:rPr>
        <w:annotationRef/>
      </w:r>
      <w:r>
        <w:t xml:space="preserve">Ai content detected in the few lines. Please change it </w:t>
      </w:r>
      <w:proofErr w:type="gramStart"/>
      <w:r>
        <w:t>and also</w:t>
      </w:r>
      <w:proofErr w:type="gramEnd"/>
      <w:r>
        <w:t xml:space="preserve"> formatting in not valid.</w:t>
      </w:r>
      <w:r>
        <w:rPr>
          <w:rStyle w:val="CommentReference"/>
        </w:rPr>
        <w:annotationRef/>
      </w:r>
    </w:p>
  </w:comment>
  <w:comment w:initials="AM" w:author="Ayush Milan" w:date="2023-04-06T13:01:20" w:id="751772627">
    <w:p w:rsidR="24AD63DE" w:rsidRDefault="24AD63DE" w14:paraId="07DB44D1" w14:textId="323246ED">
      <w:pPr>
        <w:pStyle w:val="CommentText"/>
      </w:pPr>
      <w:r w:rsidR="24AD63DE">
        <w:rPr/>
        <w:t>done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mc="http://schemas.openxmlformats.org/markup-compatibility/2006" xmlns:w15="http://schemas.microsoft.com/office/word/2012/wordml" mc:Ignorable="w15">
  <w15:commentEx w15:done="1" w15:paraId="1538BE9E"/>
  <w15:commentEx w15:done="1" w15:paraId="07DB44D1" w15:paraIdParent="1538BE9E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27D7F64B" w16cex:dateUtc="2023-04-05T07:59:00Z"/>
  <w16cex:commentExtensible w16cex:durableId="434B3EDB" w16cex:dateUtc="2023-04-06T07:31:20.495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1538BE9E" w16cid:durableId="27D7F64B"/>
  <w16cid:commentId w16cid:paraId="07DB44D1" w16cid:durableId="434B3ED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A1579" w:rsidRDefault="00CA1579" w14:paraId="30C1341B" w14:textId="77777777">
      <w:pPr>
        <w:spacing w:after="0" w:line="240" w:lineRule="auto"/>
      </w:pPr>
      <w:r>
        <w:separator/>
      </w:r>
    </w:p>
  </w:endnote>
  <w:endnote w:type="continuationSeparator" w:id="0">
    <w:p w:rsidR="00CA1579" w:rsidRDefault="00CA1579" w14:paraId="2543862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63BC03A" w:rsidTr="363BC03A" w14:paraId="4DA77306" w14:textId="77777777">
      <w:trPr>
        <w:trHeight w:val="300"/>
      </w:trPr>
      <w:tc>
        <w:tcPr>
          <w:tcW w:w="3005" w:type="dxa"/>
        </w:tcPr>
        <w:p w:rsidR="363BC03A" w:rsidP="363BC03A" w:rsidRDefault="363BC03A" w14:paraId="6BD8A63B" w14:textId="77777777">
          <w:pPr>
            <w:pStyle w:val="Header"/>
            <w:ind w:left="-115"/>
          </w:pPr>
        </w:p>
      </w:tc>
      <w:tc>
        <w:tcPr>
          <w:tcW w:w="3005" w:type="dxa"/>
        </w:tcPr>
        <w:p w:rsidR="363BC03A" w:rsidP="363BC03A" w:rsidRDefault="363BC03A" w14:paraId="716E1D2B" w14:textId="77777777">
          <w:pPr>
            <w:pStyle w:val="Header"/>
            <w:jc w:val="center"/>
          </w:pPr>
        </w:p>
      </w:tc>
      <w:tc>
        <w:tcPr>
          <w:tcW w:w="3005" w:type="dxa"/>
        </w:tcPr>
        <w:p w:rsidR="363BC03A" w:rsidP="363BC03A" w:rsidRDefault="363BC03A" w14:paraId="2861DEA7" w14:textId="77777777">
          <w:pPr>
            <w:pStyle w:val="Header"/>
            <w:ind w:right="-115"/>
            <w:jc w:val="right"/>
          </w:pPr>
        </w:p>
      </w:tc>
    </w:tr>
  </w:tbl>
  <w:p w:rsidR="363BC03A" w:rsidP="363BC03A" w:rsidRDefault="363BC03A" w14:paraId="2BF49C86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63BC03A" w:rsidTr="363BC03A" w14:paraId="3D497C87" w14:textId="77777777">
      <w:trPr>
        <w:trHeight w:val="300"/>
      </w:trPr>
      <w:tc>
        <w:tcPr>
          <w:tcW w:w="3005" w:type="dxa"/>
        </w:tcPr>
        <w:p w:rsidR="363BC03A" w:rsidP="363BC03A" w:rsidRDefault="363BC03A" w14:paraId="2EBAFFAF" w14:textId="77777777">
          <w:pPr>
            <w:pStyle w:val="Header"/>
            <w:ind w:left="-115"/>
          </w:pPr>
        </w:p>
      </w:tc>
      <w:tc>
        <w:tcPr>
          <w:tcW w:w="3005" w:type="dxa"/>
        </w:tcPr>
        <w:p w:rsidR="363BC03A" w:rsidP="363BC03A" w:rsidRDefault="363BC03A" w14:paraId="56EFA2EE" w14:textId="77777777">
          <w:pPr>
            <w:pStyle w:val="Header"/>
            <w:jc w:val="center"/>
          </w:pPr>
        </w:p>
      </w:tc>
      <w:tc>
        <w:tcPr>
          <w:tcW w:w="3005" w:type="dxa"/>
        </w:tcPr>
        <w:p w:rsidR="363BC03A" w:rsidP="363BC03A" w:rsidRDefault="363BC03A" w14:paraId="424A73CE" w14:textId="77777777">
          <w:pPr>
            <w:pStyle w:val="Header"/>
            <w:ind w:right="-115"/>
            <w:jc w:val="right"/>
          </w:pPr>
        </w:p>
      </w:tc>
    </w:tr>
  </w:tbl>
  <w:p w:rsidR="363BC03A" w:rsidP="363BC03A" w:rsidRDefault="363BC03A" w14:paraId="473B26F3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A1579" w:rsidRDefault="00CA1579" w14:paraId="674AA65C" w14:textId="77777777">
      <w:pPr>
        <w:spacing w:after="0" w:line="240" w:lineRule="auto"/>
      </w:pPr>
      <w:r>
        <w:separator/>
      </w:r>
    </w:p>
  </w:footnote>
  <w:footnote w:type="continuationSeparator" w:id="0">
    <w:p w:rsidR="00CA1579" w:rsidRDefault="00CA1579" w14:paraId="7B5963E4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5"/>
      <w:gridCol w:w="3005"/>
      <w:gridCol w:w="3005"/>
    </w:tblGrid>
    <w:tr w:rsidR="363BC03A" w:rsidTr="363BC03A" w14:paraId="47CE0E0E" w14:textId="77777777">
      <w:trPr>
        <w:trHeight w:val="300"/>
      </w:trPr>
      <w:tc>
        <w:tcPr>
          <w:tcW w:w="3005" w:type="dxa"/>
        </w:tcPr>
        <w:p w:rsidR="363BC03A" w:rsidP="363BC03A" w:rsidRDefault="363BC03A" w14:paraId="7BCD6A05" w14:textId="77777777">
          <w:pPr>
            <w:pStyle w:val="Header"/>
            <w:ind w:left="-115"/>
          </w:pPr>
        </w:p>
      </w:tc>
      <w:tc>
        <w:tcPr>
          <w:tcW w:w="3005" w:type="dxa"/>
        </w:tcPr>
        <w:p w:rsidR="363BC03A" w:rsidP="363BC03A" w:rsidRDefault="363BC03A" w14:paraId="12692BEB" w14:textId="77777777">
          <w:pPr>
            <w:pStyle w:val="Header"/>
            <w:jc w:val="center"/>
          </w:pPr>
        </w:p>
      </w:tc>
      <w:tc>
        <w:tcPr>
          <w:tcW w:w="3005" w:type="dxa"/>
        </w:tcPr>
        <w:p w:rsidR="363BC03A" w:rsidP="363BC03A" w:rsidRDefault="363BC03A" w14:paraId="67C691A3" w14:textId="77777777">
          <w:pPr>
            <w:pStyle w:val="Header"/>
            <w:ind w:right="-115"/>
            <w:jc w:val="right"/>
          </w:pPr>
        </w:p>
      </w:tc>
    </w:tr>
  </w:tbl>
  <w:p w:rsidR="363BC03A" w:rsidP="363BC03A" w:rsidRDefault="363BC03A" w14:paraId="46FE01E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34FFA045" w:rsidP="16847408" w:rsidRDefault="34FFA045" w14:paraId="572CF76B" w14:textId="77777777">
    <w:pPr>
      <w:pStyle w:val="Header"/>
      <w:jc w:val="center"/>
      <w:rPr>
        <w:rFonts w:asciiTheme="majorHAnsi" w:hAnsiTheme="majorHAnsi" w:eastAsiaTheme="majorEastAsia" w:cstheme="majorBidi"/>
        <w:b/>
        <w:bCs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66F5F1"/>
    <w:multiLevelType w:val="hybridMultilevel"/>
    <w:tmpl w:val="BA2CBA92"/>
    <w:lvl w:ilvl="0" w:tplc="05C24D7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C16B70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F9CBE6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6902C3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E9EBFB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4383C9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E6C4AE3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78071B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AC7A3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013341729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Aarti">
    <w15:presenceInfo w15:providerId="None" w15:userId="Aarti"/>
  </w15:person>
  <w15:person w15:author="Ayush Milan">
    <w15:presenceInfo w15:providerId="Windows Live" w15:userId="dcb1561b4a8ed08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TU0MbEwsLQwM7dU0lEKTi0uzszPAykwrAUA8sq1ziwAAAA="/>
  </w:docVars>
  <w:rsids>
    <w:rsidRoot w:val="240BC9AF"/>
    <w:rsid w:val="00096BD8"/>
    <w:rsid w:val="009630CB"/>
    <w:rsid w:val="00CA1579"/>
    <w:rsid w:val="050C71C8"/>
    <w:rsid w:val="16847408"/>
    <w:rsid w:val="240BC9AF"/>
    <w:rsid w:val="24AD63DE"/>
    <w:rsid w:val="34FFA045"/>
    <w:rsid w:val="363BC03A"/>
    <w:rsid w:val="391F53F4"/>
    <w:rsid w:val="4A312F09"/>
    <w:rsid w:val="4F74C0CF"/>
    <w:rsid w:val="5CFEBE8B"/>
    <w:rsid w:val="717EE1D1"/>
    <w:rsid w:val="7F2AA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FD82F"/>
  <w15:chartTrackingRefBased/>
  <w15:docId w15:val="{95D11C7A-0F41-4B8F-B61C-93B7345090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HeaderChar" w:customStyle="1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Heading2Char" w:customStyle="1">
    <w:name w:val="Heading 2 Char"/>
    <w:basedOn w:val="DefaultParagraphFont"/>
    <w:link w:val="Heading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96B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6BD8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096BD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6BD8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096BD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yush Milan</dc:creator>
  <keywords/>
  <dc:description/>
  <lastModifiedBy>Ayush Milan</lastModifiedBy>
  <revision>13</revision>
  <dcterms:created xsi:type="dcterms:W3CDTF">2023-03-22T19:10:00.0000000Z</dcterms:created>
  <dcterms:modified xsi:type="dcterms:W3CDTF">2023-04-06T07:36:00.9103479Z</dcterms:modified>
</coreProperties>
</file>